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10" w:type="dxa"/>
        <w:tblLook w:val="04A0" w:firstRow="1" w:lastRow="0" w:firstColumn="1" w:lastColumn="0" w:noHBand="0" w:noVBand="1"/>
      </w:tblPr>
      <w:tblGrid>
        <w:gridCol w:w="1731"/>
        <w:gridCol w:w="8079"/>
      </w:tblGrid>
      <w:tr w:rsidR="00A3066C" w:rsidRPr="002C5CB0" w14:paraId="1E1B0C83" w14:textId="77777777" w:rsidTr="00A3066C">
        <w:trPr>
          <w:trHeight w:val="360"/>
        </w:trPr>
        <w:tc>
          <w:tcPr>
            <w:tcW w:w="1731" w:type="dxa"/>
            <w:vMerge w:val="restart"/>
            <w:hideMark/>
          </w:tcPr>
          <w:p w14:paraId="44C413AC" w14:textId="77777777" w:rsidR="00A3066C" w:rsidRPr="002C5CB0" w:rsidRDefault="00A3066C" w:rsidP="003145C8">
            <w:pPr>
              <w:spacing w:after="0" w:line="240" w:lineRule="auto"/>
              <w:jc w:val="right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  <w:r w:rsidRPr="002C5CB0">
              <w:rPr>
                <w:rFonts w:ascii="Bahnschrift SemiBold SemiConden" w:eastAsia="Times New Roman" w:hAnsi="Bahnschrift SemiBold SemiConden" w:cs="Calibri"/>
                <w:b/>
                <w:noProof/>
                <w:sz w:val="32"/>
                <w:szCs w:val="32"/>
              </w:rPr>
              <w:drawing>
                <wp:inline distT="0" distB="0" distL="0" distR="0" wp14:anchorId="6AE87B24" wp14:editId="73C8FF86">
                  <wp:extent cx="962025" cy="1094303"/>
                  <wp:effectExtent l="0" t="0" r="0" b="0"/>
                  <wp:docPr id="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4223" cy="10968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79" w:type="dxa"/>
            <w:noWrap/>
            <w:hideMark/>
          </w:tcPr>
          <w:p w14:paraId="313374F8" w14:textId="77777777" w:rsidR="00A3066C" w:rsidRPr="002C5CB0" w:rsidRDefault="00A3066C" w:rsidP="003145C8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  <w:r w:rsidRPr="002C5CB0"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  <w:t>Ahsanullah University of Science and Technology</w:t>
            </w:r>
          </w:p>
        </w:tc>
      </w:tr>
      <w:tr w:rsidR="00A3066C" w:rsidRPr="002C5CB0" w14:paraId="0ACA110F" w14:textId="77777777" w:rsidTr="00A3066C">
        <w:trPr>
          <w:trHeight w:val="693"/>
        </w:trPr>
        <w:tc>
          <w:tcPr>
            <w:tcW w:w="1731" w:type="dxa"/>
            <w:vMerge/>
            <w:vAlign w:val="center"/>
            <w:hideMark/>
          </w:tcPr>
          <w:p w14:paraId="0EBBBCD5" w14:textId="77777777" w:rsidR="00A3066C" w:rsidRPr="002C5CB0" w:rsidRDefault="00A3066C" w:rsidP="003145C8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</w:p>
        </w:tc>
        <w:tc>
          <w:tcPr>
            <w:tcW w:w="8079" w:type="dxa"/>
            <w:noWrap/>
            <w:hideMark/>
          </w:tcPr>
          <w:p w14:paraId="5347F68B" w14:textId="77777777" w:rsidR="00A3066C" w:rsidRPr="002C5CB0" w:rsidRDefault="00A3066C" w:rsidP="003145C8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6"/>
                <w:szCs w:val="36"/>
              </w:rPr>
            </w:pPr>
            <w:r w:rsidRPr="002C5CB0"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  <w:t>Research and Publication Office (RPO)</w:t>
            </w:r>
          </w:p>
        </w:tc>
      </w:tr>
      <w:tr w:rsidR="00A3066C" w:rsidRPr="002C5CB0" w14:paraId="686C660D" w14:textId="77777777" w:rsidTr="00A3066C">
        <w:trPr>
          <w:trHeight w:val="450"/>
        </w:trPr>
        <w:tc>
          <w:tcPr>
            <w:tcW w:w="1731" w:type="dxa"/>
            <w:vMerge/>
            <w:vAlign w:val="center"/>
            <w:hideMark/>
          </w:tcPr>
          <w:p w14:paraId="04FD28C5" w14:textId="77777777" w:rsidR="00A3066C" w:rsidRPr="002C5CB0" w:rsidRDefault="00A3066C" w:rsidP="003145C8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</w:p>
        </w:tc>
        <w:tc>
          <w:tcPr>
            <w:tcW w:w="8079" w:type="dxa"/>
            <w:noWrap/>
            <w:hideMark/>
          </w:tcPr>
          <w:p w14:paraId="7F11C981" w14:textId="77777777" w:rsidR="00A3066C" w:rsidRPr="002C5CB0" w:rsidRDefault="00A3066C" w:rsidP="003145C8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  <w:r w:rsidRPr="002C5CB0"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  <w:t>AUST Internal Research Grant (AIRG)</w:t>
            </w:r>
          </w:p>
        </w:tc>
      </w:tr>
      <w:tr w:rsidR="00A3066C" w:rsidRPr="002C5CB0" w14:paraId="4519DF99" w14:textId="77777777" w:rsidTr="00A3066C">
        <w:trPr>
          <w:trHeight w:val="450"/>
        </w:trPr>
        <w:tc>
          <w:tcPr>
            <w:tcW w:w="9810" w:type="dxa"/>
            <w:gridSpan w:val="2"/>
            <w:vAlign w:val="center"/>
          </w:tcPr>
          <w:p w14:paraId="2193FB3C" w14:textId="77777777" w:rsidR="00A3066C" w:rsidRPr="002C5CB0" w:rsidRDefault="00A3066C" w:rsidP="003145C8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A3066C" w:rsidRPr="002C5CB0" w14:paraId="037998D3" w14:textId="77777777" w:rsidTr="00A3066C">
        <w:trPr>
          <w:trHeight w:val="450"/>
        </w:trPr>
        <w:tc>
          <w:tcPr>
            <w:tcW w:w="9810" w:type="dxa"/>
            <w:gridSpan w:val="2"/>
            <w:shd w:val="clear" w:color="auto" w:fill="E2EFD9" w:themeFill="accent6" w:themeFillTint="33"/>
            <w:vAlign w:val="center"/>
          </w:tcPr>
          <w:p w14:paraId="0CA3D045" w14:textId="69F8E8EB" w:rsidR="00A3066C" w:rsidRPr="002C5CB0" w:rsidRDefault="00A3066C" w:rsidP="003145C8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  <w:r w:rsidRPr="002C5CB0">
              <w:rPr>
                <w:rFonts w:ascii="Aptos Narrow" w:eastAsia="Times New Roman" w:hAnsi="Aptos Narrow" w:cs="Arial"/>
                <w:b/>
                <w:bCs/>
                <w:sz w:val="34"/>
                <w:szCs w:val="34"/>
              </w:rPr>
              <w:t>RESEARCH ASSISTANT (RA) RECRUITMENT – APPROVAL FORM</w:t>
            </w:r>
          </w:p>
        </w:tc>
      </w:tr>
    </w:tbl>
    <w:p w14:paraId="6116C1B6" w14:textId="77777777" w:rsidR="00B76FD4" w:rsidRPr="002C5CB0" w:rsidRDefault="00B76FD4" w:rsidP="008954A4">
      <w:pPr>
        <w:jc w:val="center"/>
        <w:rPr>
          <w:rFonts w:ascii="Californian FB" w:hAnsi="Californian FB"/>
          <w:color w:val="000000"/>
          <w:sz w:val="24"/>
          <w:szCs w:val="24"/>
        </w:rPr>
      </w:pPr>
    </w:p>
    <w:p w14:paraId="199C4449" w14:textId="40EC04EE" w:rsidR="0013106D" w:rsidRPr="002C5CB0" w:rsidRDefault="00E04F01" w:rsidP="00B76FD4">
      <w:pPr>
        <w:jc w:val="both"/>
        <w:rPr>
          <w:rFonts w:ascii="Californian FB" w:hAnsi="Californian FB"/>
          <w:color w:val="000000"/>
          <w:sz w:val="24"/>
          <w:szCs w:val="24"/>
        </w:rPr>
      </w:pPr>
      <w:r w:rsidRPr="002C5CB0">
        <w:rPr>
          <w:rFonts w:ascii="Californian FB" w:hAnsi="Californian FB"/>
          <w:color w:val="000000"/>
          <w:sz w:val="24"/>
          <w:szCs w:val="24"/>
        </w:rPr>
        <w:t>A</w:t>
      </w:r>
      <w:r w:rsidR="001D157F" w:rsidRPr="002C5CB0">
        <w:rPr>
          <w:rFonts w:ascii="Californian FB" w:hAnsi="Californian FB"/>
          <w:color w:val="000000"/>
          <w:sz w:val="24"/>
          <w:szCs w:val="24"/>
        </w:rPr>
        <w:t xml:space="preserve">ll funded researchers are required to complete this form to </w:t>
      </w:r>
      <w:r w:rsidRPr="002C5CB0">
        <w:rPr>
          <w:rFonts w:ascii="Californian FB" w:hAnsi="Californian FB"/>
          <w:color w:val="000000"/>
          <w:sz w:val="24"/>
          <w:szCs w:val="24"/>
        </w:rPr>
        <w:t xml:space="preserve">get the approval for recruiting </w:t>
      </w:r>
      <w:r w:rsidR="008954A4" w:rsidRPr="002C5CB0">
        <w:rPr>
          <w:rFonts w:ascii="Californian FB" w:hAnsi="Californian FB"/>
          <w:color w:val="000000"/>
          <w:sz w:val="24"/>
          <w:szCs w:val="24"/>
        </w:rPr>
        <w:t>R</w:t>
      </w:r>
      <w:r w:rsidRPr="002C5CB0">
        <w:rPr>
          <w:rFonts w:ascii="Californian FB" w:hAnsi="Californian FB"/>
          <w:color w:val="000000"/>
          <w:sz w:val="24"/>
          <w:szCs w:val="24"/>
        </w:rPr>
        <w:t xml:space="preserve">esearch </w:t>
      </w:r>
      <w:r w:rsidR="008954A4" w:rsidRPr="002C5CB0">
        <w:rPr>
          <w:rFonts w:ascii="Californian FB" w:hAnsi="Californian FB"/>
          <w:color w:val="000000"/>
          <w:sz w:val="24"/>
          <w:szCs w:val="24"/>
        </w:rPr>
        <w:t>As</w:t>
      </w:r>
      <w:r w:rsidRPr="002C5CB0">
        <w:rPr>
          <w:rFonts w:ascii="Californian FB" w:hAnsi="Californian FB"/>
          <w:color w:val="000000"/>
          <w:sz w:val="24"/>
          <w:szCs w:val="24"/>
        </w:rPr>
        <w:t>sistant</w:t>
      </w:r>
      <w:r w:rsidR="008954A4" w:rsidRPr="002C5CB0">
        <w:rPr>
          <w:rFonts w:ascii="Californian FB" w:hAnsi="Californian FB"/>
          <w:color w:val="000000"/>
          <w:sz w:val="24"/>
          <w:szCs w:val="24"/>
        </w:rPr>
        <w:t>(s)</w:t>
      </w:r>
      <w:r w:rsidR="001D157F" w:rsidRPr="002C5CB0">
        <w:rPr>
          <w:rFonts w:ascii="Californian FB" w:hAnsi="Californian FB"/>
          <w:color w:val="000000"/>
          <w:sz w:val="24"/>
          <w:szCs w:val="24"/>
        </w:rPr>
        <w:t>.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3145"/>
        <w:gridCol w:w="3465"/>
        <w:gridCol w:w="3195"/>
      </w:tblGrid>
      <w:tr w:rsidR="001D157F" w:rsidRPr="002C5CB0" w14:paraId="2C87304D" w14:textId="77777777" w:rsidTr="00A3066C">
        <w:tc>
          <w:tcPr>
            <w:tcW w:w="9805" w:type="dxa"/>
            <w:gridSpan w:val="3"/>
          </w:tcPr>
          <w:p w14:paraId="1AF46303" w14:textId="63215228" w:rsidR="001D157F" w:rsidRPr="002C5CB0" w:rsidRDefault="001D157F" w:rsidP="00C3570F">
            <w:pPr>
              <w:jc w:val="center"/>
              <w:rPr>
                <w:rFonts w:ascii="Californian FB" w:hAnsi="Californian FB"/>
                <w:b/>
                <w:sz w:val="24"/>
                <w:szCs w:val="24"/>
              </w:rPr>
            </w:pPr>
            <w:r w:rsidRPr="002C5CB0">
              <w:rPr>
                <w:rFonts w:ascii="Californian FB" w:hAnsi="Californian FB"/>
                <w:b/>
                <w:sz w:val="28"/>
                <w:szCs w:val="28"/>
              </w:rPr>
              <w:t xml:space="preserve">Section A – </w:t>
            </w:r>
            <w:r w:rsidR="00E04F01" w:rsidRPr="002C5CB0">
              <w:rPr>
                <w:rFonts w:ascii="Californian FB" w:hAnsi="Californian FB"/>
                <w:b/>
                <w:sz w:val="28"/>
                <w:szCs w:val="28"/>
              </w:rPr>
              <w:t>Project</w:t>
            </w:r>
            <w:r w:rsidRPr="002C5CB0">
              <w:rPr>
                <w:rFonts w:ascii="Californian FB" w:hAnsi="Californian FB"/>
                <w:b/>
                <w:sz w:val="28"/>
                <w:szCs w:val="28"/>
              </w:rPr>
              <w:t xml:space="preserve"> Details</w:t>
            </w:r>
          </w:p>
        </w:tc>
      </w:tr>
      <w:tr w:rsidR="001C6FE2" w:rsidRPr="002C5CB0" w14:paraId="26F36A20" w14:textId="77777777" w:rsidTr="00A3066C">
        <w:trPr>
          <w:trHeight w:val="602"/>
        </w:trPr>
        <w:tc>
          <w:tcPr>
            <w:tcW w:w="3145" w:type="dxa"/>
            <w:vMerge w:val="restart"/>
          </w:tcPr>
          <w:p w14:paraId="5954B504" w14:textId="77777777" w:rsidR="001C6FE2" w:rsidRPr="002C5CB0" w:rsidRDefault="001C6FE2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>Principal Investigator</w:t>
            </w:r>
          </w:p>
        </w:tc>
        <w:tc>
          <w:tcPr>
            <w:tcW w:w="6660" w:type="dxa"/>
            <w:gridSpan w:val="2"/>
          </w:tcPr>
          <w:p w14:paraId="21B13964" w14:textId="61E40E46" w:rsidR="001C6FE2" w:rsidRPr="002C5CB0" w:rsidRDefault="001C6FE2" w:rsidP="00791419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>Name:</w:t>
            </w:r>
          </w:p>
        </w:tc>
      </w:tr>
      <w:tr w:rsidR="001C6FE2" w:rsidRPr="002C5CB0" w14:paraId="538CF539" w14:textId="77777777" w:rsidTr="00A3066C">
        <w:trPr>
          <w:trHeight w:val="1295"/>
        </w:trPr>
        <w:tc>
          <w:tcPr>
            <w:tcW w:w="3145" w:type="dxa"/>
            <w:vMerge/>
          </w:tcPr>
          <w:p w14:paraId="01F43828" w14:textId="77777777" w:rsidR="001C6FE2" w:rsidRPr="002C5CB0" w:rsidRDefault="001C6FE2">
            <w:pPr>
              <w:rPr>
                <w:rFonts w:ascii="Californian FB" w:hAnsi="Californian FB"/>
                <w:sz w:val="24"/>
                <w:szCs w:val="24"/>
              </w:rPr>
            </w:pPr>
          </w:p>
        </w:tc>
        <w:tc>
          <w:tcPr>
            <w:tcW w:w="6660" w:type="dxa"/>
            <w:gridSpan w:val="2"/>
          </w:tcPr>
          <w:p w14:paraId="111AFDF2" w14:textId="1554AB42" w:rsidR="001C6FE2" w:rsidRPr="002C5CB0" w:rsidRDefault="001C6FE2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>Designation and Department</w:t>
            </w:r>
            <w:r w:rsidR="00C51F68" w:rsidRPr="002C5CB0">
              <w:rPr>
                <w:rFonts w:ascii="Californian FB" w:hAnsi="Californian FB"/>
                <w:sz w:val="24"/>
                <w:szCs w:val="24"/>
              </w:rPr>
              <w:t>:</w:t>
            </w:r>
          </w:p>
        </w:tc>
      </w:tr>
      <w:tr w:rsidR="001C6FE2" w:rsidRPr="002C5CB0" w14:paraId="7CF7D25A" w14:textId="77777777" w:rsidTr="00A3066C">
        <w:trPr>
          <w:trHeight w:val="1565"/>
        </w:trPr>
        <w:tc>
          <w:tcPr>
            <w:tcW w:w="3145" w:type="dxa"/>
            <w:vMerge w:val="restart"/>
          </w:tcPr>
          <w:p w14:paraId="61A8610C" w14:textId="77777777" w:rsidR="001C6FE2" w:rsidRPr="002C5CB0" w:rsidRDefault="001C6FE2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>Co-investigator(s)</w:t>
            </w:r>
          </w:p>
        </w:tc>
        <w:tc>
          <w:tcPr>
            <w:tcW w:w="6660" w:type="dxa"/>
            <w:gridSpan w:val="2"/>
          </w:tcPr>
          <w:p w14:paraId="16F44467" w14:textId="77777777" w:rsidR="00A3066C" w:rsidRPr="002C5CB0" w:rsidRDefault="00A3066C" w:rsidP="003D1E28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76B260C3" w14:textId="77777777" w:rsidR="00A3066C" w:rsidRPr="002C5CB0" w:rsidRDefault="001C6FE2" w:rsidP="003D1E28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>Name:</w:t>
            </w:r>
          </w:p>
          <w:p w14:paraId="5A0F7265" w14:textId="60CD61F6" w:rsidR="00A3066C" w:rsidRPr="002C5CB0" w:rsidRDefault="00A3066C" w:rsidP="003D1E28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 xml:space="preserve">             (1)</w:t>
            </w:r>
          </w:p>
          <w:p w14:paraId="47F4DCB1" w14:textId="77777777" w:rsidR="00A3066C" w:rsidRPr="002C5CB0" w:rsidRDefault="00A3066C" w:rsidP="003D1E28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 xml:space="preserve">             (2)</w:t>
            </w:r>
          </w:p>
          <w:p w14:paraId="13A0054B" w14:textId="2D71C1D0" w:rsidR="00A3066C" w:rsidRPr="002C5CB0" w:rsidRDefault="00A3066C" w:rsidP="003D1E28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 xml:space="preserve">             (3)</w:t>
            </w:r>
          </w:p>
        </w:tc>
      </w:tr>
      <w:tr w:rsidR="001C6FE2" w:rsidRPr="002C5CB0" w14:paraId="7A86E599" w14:textId="77777777" w:rsidTr="00A3066C">
        <w:trPr>
          <w:trHeight w:val="2330"/>
        </w:trPr>
        <w:tc>
          <w:tcPr>
            <w:tcW w:w="3145" w:type="dxa"/>
            <w:vMerge/>
          </w:tcPr>
          <w:p w14:paraId="00A5A9A7" w14:textId="77777777" w:rsidR="001C6FE2" w:rsidRPr="002C5CB0" w:rsidRDefault="001C6FE2">
            <w:pPr>
              <w:rPr>
                <w:rFonts w:ascii="Californian FB" w:hAnsi="Californian FB"/>
                <w:sz w:val="24"/>
                <w:szCs w:val="24"/>
              </w:rPr>
            </w:pPr>
          </w:p>
        </w:tc>
        <w:tc>
          <w:tcPr>
            <w:tcW w:w="6660" w:type="dxa"/>
            <w:gridSpan w:val="2"/>
          </w:tcPr>
          <w:p w14:paraId="18C28477" w14:textId="77777777" w:rsidR="00A3066C" w:rsidRPr="002C5CB0" w:rsidRDefault="001C6FE2" w:rsidP="00A3066C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>Designation and Department</w:t>
            </w:r>
            <w:r w:rsidR="00C51F68" w:rsidRPr="002C5CB0">
              <w:rPr>
                <w:rFonts w:ascii="Californian FB" w:hAnsi="Californian FB"/>
                <w:sz w:val="24"/>
                <w:szCs w:val="24"/>
              </w:rPr>
              <w:t>:</w:t>
            </w:r>
          </w:p>
          <w:p w14:paraId="4B8274D9" w14:textId="77777777" w:rsidR="00A3066C" w:rsidRPr="002C5CB0" w:rsidRDefault="00A3066C" w:rsidP="00A3066C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7125B450" w14:textId="59807945" w:rsidR="00A3066C" w:rsidRPr="002C5CB0" w:rsidRDefault="00A3066C" w:rsidP="00A3066C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 xml:space="preserve">             </w:t>
            </w:r>
            <w:r w:rsidRPr="002C5CB0">
              <w:rPr>
                <w:rFonts w:ascii="Californian FB" w:hAnsi="Californian FB"/>
                <w:sz w:val="24"/>
                <w:szCs w:val="24"/>
              </w:rPr>
              <w:t>(1)</w:t>
            </w:r>
          </w:p>
          <w:p w14:paraId="5FFE11F9" w14:textId="77777777" w:rsidR="00A3066C" w:rsidRPr="002C5CB0" w:rsidRDefault="00A3066C" w:rsidP="00A3066C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4E83465D" w14:textId="77777777" w:rsidR="00A3066C" w:rsidRPr="002C5CB0" w:rsidRDefault="00A3066C" w:rsidP="00A3066C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 xml:space="preserve">             (2)</w:t>
            </w:r>
          </w:p>
          <w:p w14:paraId="11F4297D" w14:textId="77777777" w:rsidR="00A3066C" w:rsidRPr="002C5CB0" w:rsidRDefault="00A3066C" w:rsidP="00A3066C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6E6A2E80" w14:textId="1D2F4DCE" w:rsidR="001C6FE2" w:rsidRPr="002C5CB0" w:rsidRDefault="00A3066C" w:rsidP="00A3066C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 xml:space="preserve">             (3)</w:t>
            </w:r>
          </w:p>
        </w:tc>
      </w:tr>
      <w:tr w:rsidR="001D157F" w:rsidRPr="002C5CB0" w14:paraId="7A111278" w14:textId="77777777" w:rsidTr="00A3066C">
        <w:trPr>
          <w:trHeight w:val="575"/>
        </w:trPr>
        <w:tc>
          <w:tcPr>
            <w:tcW w:w="3145" w:type="dxa"/>
          </w:tcPr>
          <w:p w14:paraId="24232920" w14:textId="77777777" w:rsidR="001D157F" w:rsidRPr="002C5CB0" w:rsidRDefault="001D157F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>Project ID</w:t>
            </w:r>
          </w:p>
        </w:tc>
        <w:tc>
          <w:tcPr>
            <w:tcW w:w="6660" w:type="dxa"/>
            <w:gridSpan w:val="2"/>
          </w:tcPr>
          <w:p w14:paraId="73ED84EB" w14:textId="77777777" w:rsidR="001D157F" w:rsidRPr="002C5CB0" w:rsidRDefault="001D157F">
            <w:pPr>
              <w:rPr>
                <w:rFonts w:ascii="Californian FB" w:hAnsi="Californian FB"/>
                <w:sz w:val="24"/>
                <w:szCs w:val="24"/>
              </w:rPr>
            </w:pPr>
          </w:p>
        </w:tc>
      </w:tr>
      <w:tr w:rsidR="001D157F" w:rsidRPr="002C5CB0" w14:paraId="1FDCD97E" w14:textId="77777777" w:rsidTr="00A3066C">
        <w:trPr>
          <w:trHeight w:val="530"/>
        </w:trPr>
        <w:tc>
          <w:tcPr>
            <w:tcW w:w="3145" w:type="dxa"/>
          </w:tcPr>
          <w:p w14:paraId="7BFE8365" w14:textId="77777777" w:rsidR="001D157F" w:rsidRPr="002C5CB0" w:rsidRDefault="001D157F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>Project Title</w:t>
            </w:r>
          </w:p>
        </w:tc>
        <w:tc>
          <w:tcPr>
            <w:tcW w:w="6660" w:type="dxa"/>
            <w:gridSpan w:val="2"/>
          </w:tcPr>
          <w:p w14:paraId="6E03B8FE" w14:textId="77777777" w:rsidR="001D157F" w:rsidRPr="002C5CB0" w:rsidRDefault="001D157F">
            <w:pPr>
              <w:rPr>
                <w:rFonts w:ascii="Californian FB" w:hAnsi="Californian FB"/>
                <w:sz w:val="24"/>
                <w:szCs w:val="24"/>
              </w:rPr>
            </w:pPr>
          </w:p>
        </w:tc>
      </w:tr>
      <w:tr w:rsidR="001D157F" w:rsidRPr="002C5CB0" w14:paraId="3A52D779" w14:textId="77777777" w:rsidTr="00A3066C">
        <w:trPr>
          <w:trHeight w:val="530"/>
        </w:trPr>
        <w:tc>
          <w:tcPr>
            <w:tcW w:w="3145" w:type="dxa"/>
          </w:tcPr>
          <w:p w14:paraId="76907BEE" w14:textId="77777777" w:rsidR="001D157F" w:rsidRPr="002C5CB0" w:rsidRDefault="001D157F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>Approved amount of grant</w:t>
            </w:r>
          </w:p>
        </w:tc>
        <w:tc>
          <w:tcPr>
            <w:tcW w:w="6660" w:type="dxa"/>
            <w:gridSpan w:val="2"/>
          </w:tcPr>
          <w:p w14:paraId="1FEF4C67" w14:textId="77777777" w:rsidR="001D157F" w:rsidRPr="002C5CB0" w:rsidRDefault="001D157F">
            <w:pPr>
              <w:rPr>
                <w:rFonts w:ascii="Californian FB" w:hAnsi="Californian FB"/>
                <w:sz w:val="24"/>
                <w:szCs w:val="24"/>
              </w:rPr>
            </w:pPr>
          </w:p>
        </w:tc>
      </w:tr>
      <w:tr w:rsidR="008954A4" w:rsidRPr="002C5CB0" w14:paraId="4DBC508A" w14:textId="77777777" w:rsidTr="00A3066C">
        <w:trPr>
          <w:trHeight w:val="530"/>
        </w:trPr>
        <w:tc>
          <w:tcPr>
            <w:tcW w:w="3145" w:type="dxa"/>
          </w:tcPr>
          <w:p w14:paraId="4FE85FA9" w14:textId="29BB227E" w:rsidR="008954A4" w:rsidRPr="002C5CB0" w:rsidRDefault="008954A4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>Project starting date</w:t>
            </w:r>
          </w:p>
        </w:tc>
        <w:tc>
          <w:tcPr>
            <w:tcW w:w="6660" w:type="dxa"/>
            <w:gridSpan w:val="2"/>
          </w:tcPr>
          <w:p w14:paraId="20AAA658" w14:textId="77777777" w:rsidR="008954A4" w:rsidRPr="002C5CB0" w:rsidRDefault="008954A4">
            <w:pPr>
              <w:rPr>
                <w:rFonts w:ascii="Californian FB" w:hAnsi="Californian FB"/>
                <w:sz w:val="24"/>
                <w:szCs w:val="24"/>
              </w:rPr>
            </w:pPr>
          </w:p>
        </w:tc>
      </w:tr>
      <w:tr w:rsidR="001D157F" w:rsidRPr="002C5CB0" w14:paraId="6B73A094" w14:textId="77777777" w:rsidTr="00A3066C">
        <w:trPr>
          <w:trHeight w:val="530"/>
        </w:trPr>
        <w:tc>
          <w:tcPr>
            <w:tcW w:w="3145" w:type="dxa"/>
          </w:tcPr>
          <w:p w14:paraId="1720FE72" w14:textId="45B37B51" w:rsidR="001D157F" w:rsidRPr="002C5CB0" w:rsidRDefault="00E04F01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 xml:space="preserve">Budget allotted for </w:t>
            </w:r>
            <w:proofErr w:type="gramStart"/>
            <w:r w:rsidRPr="002C5CB0">
              <w:rPr>
                <w:rFonts w:ascii="Californian FB" w:hAnsi="Californian FB"/>
                <w:sz w:val="24"/>
                <w:szCs w:val="24"/>
              </w:rPr>
              <w:t>RA</w:t>
            </w:r>
            <w:r w:rsidR="001C6FE2" w:rsidRPr="002C5CB0">
              <w:rPr>
                <w:rFonts w:ascii="Californian FB" w:hAnsi="Californian FB"/>
                <w:sz w:val="24"/>
                <w:szCs w:val="24"/>
              </w:rPr>
              <w:t xml:space="preserve"> </w:t>
            </w:r>
            <w:r w:rsidR="00917F16" w:rsidRPr="002C5CB0">
              <w:rPr>
                <w:rFonts w:ascii="Californian FB" w:hAnsi="Californian FB"/>
                <w:sz w:val="24"/>
                <w:szCs w:val="24"/>
              </w:rPr>
              <w:t xml:space="preserve"> (</w:t>
            </w:r>
            <w:proofErr w:type="gramEnd"/>
            <w:r w:rsidR="00917F16" w:rsidRPr="002C5CB0">
              <w:rPr>
                <w:rFonts w:ascii="Californian FB" w:hAnsi="Californian FB"/>
                <w:sz w:val="24"/>
                <w:szCs w:val="24"/>
              </w:rPr>
              <w:t>Maximum limit 20%)</w:t>
            </w:r>
          </w:p>
        </w:tc>
        <w:tc>
          <w:tcPr>
            <w:tcW w:w="6660" w:type="dxa"/>
            <w:gridSpan w:val="2"/>
          </w:tcPr>
          <w:p w14:paraId="67CE2BCF" w14:textId="77777777" w:rsidR="001D157F" w:rsidRPr="002C5CB0" w:rsidRDefault="001D157F">
            <w:pPr>
              <w:rPr>
                <w:rFonts w:ascii="Californian FB" w:hAnsi="Californian FB"/>
                <w:sz w:val="24"/>
                <w:szCs w:val="24"/>
              </w:rPr>
            </w:pPr>
          </w:p>
        </w:tc>
      </w:tr>
      <w:tr w:rsidR="00E04F01" w:rsidRPr="002C5CB0" w14:paraId="7493CF23" w14:textId="77777777" w:rsidTr="00A3066C">
        <w:trPr>
          <w:trHeight w:val="620"/>
        </w:trPr>
        <w:tc>
          <w:tcPr>
            <w:tcW w:w="3145" w:type="dxa"/>
          </w:tcPr>
          <w:p w14:paraId="4DE43BAF" w14:textId="1A52CECF" w:rsidR="00E04F01" w:rsidRPr="002C5CB0" w:rsidRDefault="008954A4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>Wa</w:t>
            </w:r>
            <w:r w:rsidR="00E04F01" w:rsidRPr="002C5CB0">
              <w:rPr>
                <w:rFonts w:ascii="Californian FB" w:hAnsi="Californian FB"/>
                <w:sz w:val="24"/>
                <w:szCs w:val="24"/>
              </w:rPr>
              <w:t>s there any RA</w:t>
            </w:r>
            <w:r w:rsidR="00A202C8" w:rsidRPr="002C5CB0">
              <w:rPr>
                <w:rFonts w:ascii="Californian FB" w:hAnsi="Californian FB"/>
                <w:sz w:val="24"/>
                <w:szCs w:val="24"/>
              </w:rPr>
              <w:t>(s)</w:t>
            </w:r>
            <w:r w:rsidR="00E04F01" w:rsidRPr="002C5CB0">
              <w:rPr>
                <w:rFonts w:ascii="Californian FB" w:hAnsi="Californian FB"/>
                <w:sz w:val="24"/>
                <w:szCs w:val="24"/>
              </w:rPr>
              <w:t xml:space="preserve"> appointed under this project?</w:t>
            </w:r>
          </w:p>
        </w:tc>
        <w:tc>
          <w:tcPr>
            <w:tcW w:w="3465" w:type="dxa"/>
          </w:tcPr>
          <w:p w14:paraId="76882CE7" w14:textId="2C51E714" w:rsidR="00E04F01" w:rsidRPr="002C5CB0" w:rsidRDefault="00E04F01" w:rsidP="00C10CD8">
            <w:pPr>
              <w:rPr>
                <w:rFonts w:ascii="Californian FB" w:hAnsi="Californian FB" w:cstheme="minorHAnsi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 xml:space="preserve"> YES</w:t>
            </w:r>
          </w:p>
        </w:tc>
        <w:tc>
          <w:tcPr>
            <w:tcW w:w="3195" w:type="dxa"/>
          </w:tcPr>
          <w:p w14:paraId="47D29465" w14:textId="6544241A" w:rsidR="00E04F01" w:rsidRPr="002C5CB0" w:rsidRDefault="00E04F01" w:rsidP="00C10CD8">
            <w:pPr>
              <w:rPr>
                <w:rFonts w:ascii="Californian FB" w:hAnsi="Californian FB" w:cstheme="minorHAnsi"/>
                <w:sz w:val="24"/>
                <w:szCs w:val="24"/>
              </w:rPr>
            </w:pPr>
            <w:r w:rsidRPr="002C5CB0">
              <w:rPr>
                <w:rFonts w:ascii="Californian FB" w:hAnsi="Californian FB" w:cstheme="minorHAnsi"/>
                <w:sz w:val="24"/>
                <w:szCs w:val="24"/>
              </w:rPr>
              <w:t>NO</w:t>
            </w:r>
          </w:p>
        </w:tc>
      </w:tr>
      <w:tr w:rsidR="001C6FE2" w:rsidRPr="002C5CB0" w14:paraId="03B16994" w14:textId="77777777" w:rsidTr="00A3066C">
        <w:trPr>
          <w:trHeight w:val="980"/>
        </w:trPr>
        <w:tc>
          <w:tcPr>
            <w:tcW w:w="3145" w:type="dxa"/>
          </w:tcPr>
          <w:p w14:paraId="3EAC2DFC" w14:textId="176DA4BC" w:rsidR="001C6FE2" w:rsidRPr="002C5CB0" w:rsidRDefault="00E04F01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 xml:space="preserve">If </w:t>
            </w:r>
            <w:r w:rsidR="00A561B7" w:rsidRPr="002C5CB0">
              <w:rPr>
                <w:rFonts w:ascii="Californian FB" w:hAnsi="Californian FB"/>
                <w:sz w:val="24"/>
                <w:szCs w:val="24"/>
              </w:rPr>
              <w:t>YES</w:t>
            </w:r>
            <w:r w:rsidRPr="002C5CB0">
              <w:rPr>
                <w:rFonts w:ascii="Californian FB" w:hAnsi="Californian FB"/>
                <w:sz w:val="24"/>
                <w:szCs w:val="24"/>
              </w:rPr>
              <w:t>,</w:t>
            </w:r>
          </w:p>
          <w:p w14:paraId="72817CE5" w14:textId="19ECFFF2" w:rsidR="00E04F01" w:rsidRPr="002C5CB0" w:rsidRDefault="00E04F01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 xml:space="preserve">Please mention details </w:t>
            </w:r>
            <w:r w:rsidR="008954A4" w:rsidRPr="002C5CB0">
              <w:rPr>
                <w:rFonts w:ascii="Californian FB" w:hAnsi="Californian FB"/>
                <w:sz w:val="24"/>
                <w:szCs w:val="24"/>
              </w:rPr>
              <w:t xml:space="preserve">of </w:t>
            </w:r>
            <w:r w:rsidRPr="002C5CB0">
              <w:rPr>
                <w:rFonts w:ascii="Californian FB" w:hAnsi="Californian FB"/>
                <w:sz w:val="24"/>
                <w:szCs w:val="24"/>
              </w:rPr>
              <w:t xml:space="preserve">each RA, like:  </w:t>
            </w:r>
            <w:r w:rsidR="00A202C8" w:rsidRPr="002C5CB0">
              <w:rPr>
                <w:rFonts w:ascii="Californian FB" w:hAnsi="Californian FB"/>
                <w:sz w:val="24"/>
                <w:szCs w:val="24"/>
              </w:rPr>
              <w:t>Name, A</w:t>
            </w:r>
            <w:r w:rsidRPr="002C5CB0">
              <w:rPr>
                <w:rFonts w:ascii="Californian FB" w:hAnsi="Californian FB"/>
                <w:sz w:val="24"/>
                <w:szCs w:val="24"/>
              </w:rPr>
              <w:t xml:space="preserve">ppointment date, </w:t>
            </w:r>
            <w:r w:rsidR="00A202C8" w:rsidRPr="002C5CB0">
              <w:rPr>
                <w:rFonts w:ascii="Californian FB" w:hAnsi="Californian FB"/>
                <w:sz w:val="24"/>
                <w:szCs w:val="24"/>
              </w:rPr>
              <w:t>D</w:t>
            </w:r>
            <w:r w:rsidRPr="002C5CB0">
              <w:rPr>
                <w:rFonts w:ascii="Californian FB" w:hAnsi="Californian FB"/>
                <w:sz w:val="24"/>
                <w:szCs w:val="24"/>
              </w:rPr>
              <w:t xml:space="preserve">uration, </w:t>
            </w:r>
            <w:r w:rsidR="00A202C8" w:rsidRPr="002C5CB0">
              <w:rPr>
                <w:rFonts w:ascii="Californian FB" w:hAnsi="Californian FB"/>
                <w:sz w:val="24"/>
                <w:szCs w:val="24"/>
              </w:rPr>
              <w:t>S</w:t>
            </w:r>
            <w:r w:rsidRPr="002C5CB0">
              <w:rPr>
                <w:rFonts w:ascii="Californian FB" w:hAnsi="Californian FB"/>
                <w:sz w:val="24"/>
                <w:szCs w:val="24"/>
              </w:rPr>
              <w:t xml:space="preserve">alary, </w:t>
            </w:r>
            <w:r w:rsidR="00A202C8" w:rsidRPr="002C5CB0">
              <w:rPr>
                <w:rFonts w:ascii="Californian FB" w:hAnsi="Californian FB"/>
                <w:sz w:val="24"/>
                <w:szCs w:val="24"/>
              </w:rPr>
              <w:t>M</w:t>
            </w:r>
            <w:r w:rsidRPr="002C5CB0">
              <w:rPr>
                <w:rFonts w:ascii="Californian FB" w:hAnsi="Californian FB"/>
                <w:sz w:val="24"/>
                <w:szCs w:val="24"/>
              </w:rPr>
              <w:t>ajor tasks</w:t>
            </w:r>
          </w:p>
        </w:tc>
        <w:tc>
          <w:tcPr>
            <w:tcW w:w="6660" w:type="dxa"/>
            <w:gridSpan w:val="2"/>
          </w:tcPr>
          <w:p w14:paraId="6CA1511B" w14:textId="6CC0BE20" w:rsidR="001C6FE2" w:rsidRPr="002C5CB0" w:rsidRDefault="001C6FE2">
            <w:pPr>
              <w:rPr>
                <w:rFonts w:ascii="Californian FB" w:hAnsi="Californian FB"/>
                <w:sz w:val="24"/>
                <w:szCs w:val="24"/>
              </w:rPr>
            </w:pPr>
          </w:p>
        </w:tc>
      </w:tr>
      <w:tr w:rsidR="00E04F01" w:rsidRPr="002C5CB0" w14:paraId="7C1B1AD7" w14:textId="77777777" w:rsidTr="00A3066C">
        <w:trPr>
          <w:trHeight w:val="422"/>
        </w:trPr>
        <w:tc>
          <w:tcPr>
            <w:tcW w:w="9805" w:type="dxa"/>
            <w:gridSpan w:val="3"/>
          </w:tcPr>
          <w:p w14:paraId="7FABC7C0" w14:textId="250AAB6E" w:rsidR="00E04F01" w:rsidRPr="002C5CB0" w:rsidRDefault="00E04F01" w:rsidP="00E04F01">
            <w:pPr>
              <w:jc w:val="center"/>
              <w:rPr>
                <w:rFonts w:ascii="Californian FB" w:hAnsi="Californian FB"/>
                <w:b/>
                <w:sz w:val="28"/>
                <w:szCs w:val="28"/>
              </w:rPr>
            </w:pPr>
            <w:r w:rsidRPr="002C5CB0">
              <w:rPr>
                <w:rFonts w:ascii="Californian FB" w:hAnsi="Californian FB"/>
                <w:b/>
                <w:sz w:val="28"/>
                <w:szCs w:val="28"/>
              </w:rPr>
              <w:lastRenderedPageBreak/>
              <w:t xml:space="preserve">Section B – For Recruiting </w:t>
            </w:r>
            <w:r w:rsidR="00B76FD4" w:rsidRPr="002C5CB0">
              <w:rPr>
                <w:rFonts w:ascii="Californian FB" w:hAnsi="Californian FB"/>
                <w:b/>
                <w:sz w:val="28"/>
                <w:szCs w:val="28"/>
              </w:rPr>
              <w:t xml:space="preserve">New </w:t>
            </w:r>
            <w:r w:rsidRPr="002C5CB0">
              <w:rPr>
                <w:rFonts w:ascii="Californian FB" w:hAnsi="Californian FB"/>
                <w:b/>
                <w:sz w:val="28"/>
                <w:szCs w:val="28"/>
              </w:rPr>
              <w:t>RA</w:t>
            </w:r>
          </w:p>
        </w:tc>
      </w:tr>
      <w:tr w:rsidR="00E04F01" w:rsidRPr="002C5CB0" w14:paraId="7B5D7E30" w14:textId="77777777" w:rsidTr="0093460E">
        <w:trPr>
          <w:trHeight w:val="1808"/>
        </w:trPr>
        <w:tc>
          <w:tcPr>
            <w:tcW w:w="3145" w:type="dxa"/>
          </w:tcPr>
          <w:p w14:paraId="72B1D4E4" w14:textId="4F7A2131" w:rsidR="00E04F01" w:rsidRPr="002C5CB0" w:rsidRDefault="00E04F01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>Expected Qualification of RA</w:t>
            </w:r>
            <w:r w:rsidR="008954A4" w:rsidRPr="002C5CB0">
              <w:rPr>
                <w:rFonts w:ascii="Californian FB" w:hAnsi="Californian FB"/>
                <w:sz w:val="24"/>
                <w:szCs w:val="24"/>
              </w:rPr>
              <w:t>(s)</w:t>
            </w:r>
          </w:p>
        </w:tc>
        <w:tc>
          <w:tcPr>
            <w:tcW w:w="6660" w:type="dxa"/>
            <w:gridSpan w:val="2"/>
          </w:tcPr>
          <w:p w14:paraId="2B4118B4" w14:textId="77777777" w:rsidR="00E04F01" w:rsidRPr="002C5CB0" w:rsidRDefault="00E04F01">
            <w:pPr>
              <w:rPr>
                <w:rFonts w:ascii="Californian FB" w:hAnsi="Californian FB"/>
                <w:sz w:val="24"/>
                <w:szCs w:val="24"/>
              </w:rPr>
            </w:pPr>
          </w:p>
        </w:tc>
      </w:tr>
      <w:tr w:rsidR="00E04F01" w:rsidRPr="002C5CB0" w14:paraId="570C5A34" w14:textId="77777777" w:rsidTr="00A3066C">
        <w:trPr>
          <w:trHeight w:val="602"/>
        </w:trPr>
        <w:tc>
          <w:tcPr>
            <w:tcW w:w="3145" w:type="dxa"/>
          </w:tcPr>
          <w:p w14:paraId="33145F15" w14:textId="158848CA" w:rsidR="00E04F01" w:rsidRPr="002C5CB0" w:rsidRDefault="00E04F01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>Number of RAs</w:t>
            </w:r>
          </w:p>
        </w:tc>
        <w:tc>
          <w:tcPr>
            <w:tcW w:w="6660" w:type="dxa"/>
            <w:gridSpan w:val="2"/>
          </w:tcPr>
          <w:p w14:paraId="2F908A09" w14:textId="77777777" w:rsidR="00E04F01" w:rsidRPr="002C5CB0" w:rsidRDefault="00E04F01">
            <w:pPr>
              <w:rPr>
                <w:rFonts w:ascii="Californian FB" w:hAnsi="Californian FB"/>
                <w:sz w:val="24"/>
                <w:szCs w:val="24"/>
              </w:rPr>
            </w:pPr>
          </w:p>
        </w:tc>
      </w:tr>
      <w:tr w:rsidR="00E04F01" w:rsidRPr="002C5CB0" w14:paraId="3C4FB515" w14:textId="77777777" w:rsidTr="00A3066C">
        <w:trPr>
          <w:trHeight w:val="530"/>
        </w:trPr>
        <w:tc>
          <w:tcPr>
            <w:tcW w:w="3145" w:type="dxa"/>
          </w:tcPr>
          <w:p w14:paraId="22620D67" w14:textId="318980C8" w:rsidR="00E04F01" w:rsidRPr="002C5CB0" w:rsidRDefault="008954A4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>Duration</w:t>
            </w:r>
          </w:p>
        </w:tc>
        <w:tc>
          <w:tcPr>
            <w:tcW w:w="6660" w:type="dxa"/>
            <w:gridSpan w:val="2"/>
          </w:tcPr>
          <w:p w14:paraId="26A8FF1D" w14:textId="77777777" w:rsidR="00E04F01" w:rsidRPr="002C5CB0" w:rsidRDefault="00E04F01">
            <w:pPr>
              <w:rPr>
                <w:rFonts w:ascii="Californian FB" w:hAnsi="Californian FB"/>
                <w:sz w:val="24"/>
                <w:szCs w:val="24"/>
              </w:rPr>
            </w:pPr>
          </w:p>
        </w:tc>
      </w:tr>
      <w:tr w:rsidR="00E04F01" w:rsidRPr="002C5CB0" w14:paraId="7374D469" w14:textId="77777777" w:rsidTr="00A3066C">
        <w:trPr>
          <w:trHeight w:val="620"/>
        </w:trPr>
        <w:tc>
          <w:tcPr>
            <w:tcW w:w="3145" w:type="dxa"/>
          </w:tcPr>
          <w:p w14:paraId="0064E490" w14:textId="53ACC122" w:rsidR="00E04F01" w:rsidRPr="002C5CB0" w:rsidRDefault="008954A4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>Salary</w:t>
            </w:r>
          </w:p>
        </w:tc>
        <w:tc>
          <w:tcPr>
            <w:tcW w:w="6660" w:type="dxa"/>
            <w:gridSpan w:val="2"/>
          </w:tcPr>
          <w:p w14:paraId="39A11379" w14:textId="77777777" w:rsidR="00E04F01" w:rsidRPr="002C5CB0" w:rsidRDefault="00E04F01">
            <w:pPr>
              <w:rPr>
                <w:rFonts w:ascii="Californian FB" w:hAnsi="Californian FB"/>
                <w:sz w:val="24"/>
                <w:szCs w:val="24"/>
              </w:rPr>
            </w:pPr>
          </w:p>
        </w:tc>
      </w:tr>
      <w:tr w:rsidR="008954A4" w:rsidRPr="002C5CB0" w14:paraId="2EE16D59" w14:textId="77777777" w:rsidTr="00A3066C">
        <w:trPr>
          <w:trHeight w:val="620"/>
        </w:trPr>
        <w:tc>
          <w:tcPr>
            <w:tcW w:w="3145" w:type="dxa"/>
          </w:tcPr>
          <w:p w14:paraId="7118C591" w14:textId="1C135A70" w:rsidR="008954A4" w:rsidRPr="002C5CB0" w:rsidRDefault="008954A4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>Reasoning for recruiting RA(s)</w:t>
            </w:r>
            <w:r w:rsidR="00A561B7" w:rsidRPr="002C5CB0">
              <w:rPr>
                <w:rFonts w:ascii="Californian FB" w:hAnsi="Californian FB"/>
                <w:sz w:val="24"/>
                <w:szCs w:val="24"/>
              </w:rPr>
              <w:t xml:space="preserve"> and any further comment</w:t>
            </w:r>
          </w:p>
        </w:tc>
        <w:tc>
          <w:tcPr>
            <w:tcW w:w="6660" w:type="dxa"/>
            <w:gridSpan w:val="2"/>
          </w:tcPr>
          <w:p w14:paraId="5E60491B" w14:textId="77777777" w:rsidR="008954A4" w:rsidRPr="002C5CB0" w:rsidRDefault="008954A4">
            <w:pPr>
              <w:rPr>
                <w:rFonts w:ascii="Californian FB" w:hAnsi="Californian FB"/>
                <w:sz w:val="24"/>
                <w:szCs w:val="24"/>
              </w:rPr>
            </w:pPr>
          </w:p>
        </w:tc>
      </w:tr>
    </w:tbl>
    <w:p w14:paraId="657E79DC" w14:textId="51082935" w:rsidR="001D157F" w:rsidRPr="002C5CB0" w:rsidRDefault="001D157F">
      <w:pPr>
        <w:rPr>
          <w:rFonts w:ascii="Californian FB" w:hAnsi="Californian FB"/>
          <w:sz w:val="24"/>
          <w:szCs w:val="24"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3505"/>
        <w:gridCol w:w="6300"/>
      </w:tblGrid>
      <w:tr w:rsidR="00BD52E7" w:rsidRPr="002C5CB0" w14:paraId="1EB635AB" w14:textId="77777777" w:rsidTr="00340D66">
        <w:trPr>
          <w:trHeight w:val="458"/>
        </w:trPr>
        <w:tc>
          <w:tcPr>
            <w:tcW w:w="9805" w:type="dxa"/>
            <w:gridSpan w:val="2"/>
          </w:tcPr>
          <w:p w14:paraId="4015C869" w14:textId="00FA9886" w:rsidR="00BD52E7" w:rsidRPr="002C5CB0" w:rsidRDefault="00BD52E7" w:rsidP="00A13170">
            <w:pPr>
              <w:jc w:val="center"/>
              <w:rPr>
                <w:rFonts w:ascii="Californian FB" w:hAnsi="Californian FB"/>
                <w:b/>
                <w:sz w:val="24"/>
                <w:szCs w:val="24"/>
              </w:rPr>
            </w:pPr>
            <w:r w:rsidRPr="002C5CB0">
              <w:rPr>
                <w:rFonts w:ascii="Californian FB" w:hAnsi="Californian FB"/>
                <w:b/>
                <w:sz w:val="28"/>
                <w:szCs w:val="28"/>
              </w:rPr>
              <w:t xml:space="preserve">Section </w:t>
            </w:r>
            <w:r w:rsidR="008954A4" w:rsidRPr="002C5CB0">
              <w:rPr>
                <w:rFonts w:ascii="Californian FB" w:hAnsi="Californian FB"/>
                <w:b/>
                <w:sz w:val="28"/>
                <w:szCs w:val="28"/>
              </w:rPr>
              <w:t>C</w:t>
            </w:r>
            <w:r w:rsidRPr="002C5CB0">
              <w:rPr>
                <w:rFonts w:ascii="Californian FB" w:hAnsi="Californian FB"/>
                <w:b/>
                <w:sz w:val="28"/>
                <w:szCs w:val="28"/>
              </w:rPr>
              <w:t xml:space="preserve"> </w:t>
            </w:r>
            <w:r w:rsidR="00E001E9" w:rsidRPr="002C5CB0">
              <w:rPr>
                <w:rFonts w:ascii="Californian FB" w:hAnsi="Californian FB"/>
                <w:b/>
                <w:sz w:val="28"/>
                <w:szCs w:val="28"/>
              </w:rPr>
              <w:t>–Document to be attached</w:t>
            </w:r>
          </w:p>
        </w:tc>
      </w:tr>
      <w:tr w:rsidR="00BD52E7" w:rsidRPr="002C5CB0" w14:paraId="592A59DE" w14:textId="77777777" w:rsidTr="00340D66">
        <w:trPr>
          <w:trHeight w:val="602"/>
        </w:trPr>
        <w:tc>
          <w:tcPr>
            <w:tcW w:w="9805" w:type="dxa"/>
            <w:gridSpan w:val="2"/>
          </w:tcPr>
          <w:p w14:paraId="5D2BC467" w14:textId="77777777" w:rsidR="00682405" w:rsidRPr="002C5CB0" w:rsidRDefault="00682405">
            <w:pPr>
              <w:rPr>
                <w:rFonts w:ascii="Californian FB" w:hAnsi="Californian FB"/>
                <w:sz w:val="12"/>
                <w:szCs w:val="24"/>
              </w:rPr>
            </w:pPr>
          </w:p>
          <w:p w14:paraId="4F35AC93" w14:textId="222E16C2" w:rsidR="00BD52E7" w:rsidRPr="002C5CB0" w:rsidRDefault="00BD52E7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>A copy of the award notification</w:t>
            </w:r>
            <w:r w:rsidR="001C6FE2" w:rsidRPr="002C5CB0">
              <w:rPr>
                <w:rFonts w:ascii="Californian FB" w:hAnsi="Californian FB"/>
                <w:sz w:val="24"/>
                <w:szCs w:val="24"/>
              </w:rPr>
              <w:t xml:space="preserve"> is attached:             </w:t>
            </w:r>
            <w:r w:rsidR="00AA0239" w:rsidRPr="002C5CB0">
              <w:rPr>
                <w:rFonts w:ascii="Californian FB" w:hAnsi="Californian FB"/>
                <w:sz w:val="24"/>
                <w:szCs w:val="24"/>
              </w:rPr>
              <w:sym w:font="Wingdings" w:char="F06F"/>
            </w:r>
            <w:r w:rsidR="001C6FE2" w:rsidRPr="002C5CB0">
              <w:rPr>
                <w:rFonts w:ascii="Californian FB" w:hAnsi="Californian FB"/>
                <w:sz w:val="24"/>
                <w:szCs w:val="24"/>
              </w:rPr>
              <w:t xml:space="preserve">  Yes                      </w:t>
            </w:r>
            <w:r w:rsidR="00AA0239" w:rsidRPr="002C5CB0">
              <w:rPr>
                <w:rFonts w:ascii="Californian FB" w:hAnsi="Californian FB"/>
                <w:sz w:val="24"/>
                <w:szCs w:val="24"/>
              </w:rPr>
              <w:sym w:font="Wingdings" w:char="F06F"/>
            </w:r>
            <w:r w:rsidR="001C6FE2" w:rsidRPr="002C5CB0">
              <w:rPr>
                <w:rFonts w:ascii="Californian FB" w:hAnsi="Californian FB"/>
                <w:sz w:val="24"/>
                <w:szCs w:val="24"/>
              </w:rPr>
              <w:t xml:space="preserve">  No </w:t>
            </w:r>
          </w:p>
        </w:tc>
      </w:tr>
      <w:tr w:rsidR="0006552D" w:rsidRPr="002C5CB0" w14:paraId="4EB66770" w14:textId="77777777" w:rsidTr="00340D66">
        <w:trPr>
          <w:trHeight w:val="2132"/>
        </w:trPr>
        <w:tc>
          <w:tcPr>
            <w:tcW w:w="3505" w:type="dxa"/>
          </w:tcPr>
          <w:p w14:paraId="46E9AB75" w14:textId="459B5897" w:rsidR="00552BA9" w:rsidRPr="002C5CB0" w:rsidRDefault="00552BA9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73A26847" w14:textId="38875A50" w:rsidR="00682405" w:rsidRPr="002C5CB0" w:rsidRDefault="00682405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3BA085E8" w14:textId="183DDCC4" w:rsidR="00682405" w:rsidRPr="002C5CB0" w:rsidRDefault="00682405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184B099F" w14:textId="11BCD801" w:rsidR="00682405" w:rsidRPr="002C5CB0" w:rsidRDefault="00682405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14B75D88" w14:textId="598BE29A" w:rsidR="00682405" w:rsidRPr="002C5CB0" w:rsidRDefault="00682405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668110A0" w14:textId="77777777" w:rsidR="00682405" w:rsidRPr="002C5CB0" w:rsidRDefault="00682405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73C13649" w14:textId="6D67E3F3" w:rsidR="0006552D" w:rsidRPr="002C5CB0" w:rsidRDefault="00682405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>Date:</w:t>
            </w:r>
          </w:p>
        </w:tc>
        <w:tc>
          <w:tcPr>
            <w:tcW w:w="6300" w:type="dxa"/>
          </w:tcPr>
          <w:p w14:paraId="67AD28DA" w14:textId="77777777" w:rsidR="00552BA9" w:rsidRPr="002C5CB0" w:rsidRDefault="00552BA9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597267FC" w14:textId="77777777" w:rsidR="00682405" w:rsidRPr="002C5CB0" w:rsidRDefault="00682405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0E47FA7D" w14:textId="77777777" w:rsidR="00682405" w:rsidRPr="002C5CB0" w:rsidRDefault="00682405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7F1480DE" w14:textId="77777777" w:rsidR="00682405" w:rsidRPr="002C5CB0" w:rsidRDefault="00682405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4222B726" w14:textId="77777777" w:rsidR="00682405" w:rsidRPr="002C5CB0" w:rsidRDefault="00682405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4AC0C404" w14:textId="77777777" w:rsidR="00682405" w:rsidRPr="002C5CB0" w:rsidRDefault="00682405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564C7878" w14:textId="602CA92A" w:rsidR="0006552D" w:rsidRPr="002C5CB0" w:rsidRDefault="00682405" w:rsidP="00682405">
            <w:pPr>
              <w:jc w:val="center"/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>Signature of the PI</w:t>
            </w:r>
          </w:p>
        </w:tc>
      </w:tr>
    </w:tbl>
    <w:p w14:paraId="46AB1758" w14:textId="77777777" w:rsidR="0063314C" w:rsidRPr="002C5CB0" w:rsidRDefault="0063314C">
      <w:pPr>
        <w:rPr>
          <w:rFonts w:ascii="Californian FB" w:hAnsi="Californian FB"/>
          <w:sz w:val="24"/>
          <w:szCs w:val="24"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4279"/>
        <w:gridCol w:w="5526"/>
      </w:tblGrid>
      <w:tr w:rsidR="00EC06A9" w:rsidRPr="002C5CB0" w14:paraId="43E0068C" w14:textId="77777777" w:rsidTr="00340D66">
        <w:trPr>
          <w:trHeight w:val="323"/>
        </w:trPr>
        <w:tc>
          <w:tcPr>
            <w:tcW w:w="9805" w:type="dxa"/>
            <w:gridSpan w:val="2"/>
          </w:tcPr>
          <w:p w14:paraId="2CAB54C6" w14:textId="77777777" w:rsidR="00EC06A9" w:rsidRPr="002C5CB0" w:rsidRDefault="00EC06A9" w:rsidP="00EC06A9">
            <w:pPr>
              <w:jc w:val="center"/>
              <w:rPr>
                <w:rFonts w:ascii="Californian FB" w:hAnsi="Californian FB"/>
                <w:b/>
                <w:bCs/>
                <w:sz w:val="24"/>
                <w:szCs w:val="24"/>
              </w:rPr>
            </w:pPr>
            <w:r w:rsidRPr="002C5CB0">
              <w:rPr>
                <w:rFonts w:ascii="Californian FB" w:hAnsi="Californian FB"/>
                <w:b/>
                <w:bCs/>
                <w:sz w:val="24"/>
                <w:szCs w:val="24"/>
              </w:rPr>
              <w:t>For Office Use Only</w:t>
            </w:r>
          </w:p>
        </w:tc>
      </w:tr>
      <w:tr w:rsidR="008954A4" w:rsidRPr="002C5CB0" w14:paraId="6C1BC0EC" w14:textId="77777777" w:rsidTr="00340D66">
        <w:trPr>
          <w:trHeight w:val="2177"/>
        </w:trPr>
        <w:tc>
          <w:tcPr>
            <w:tcW w:w="9805" w:type="dxa"/>
            <w:gridSpan w:val="2"/>
          </w:tcPr>
          <w:p w14:paraId="038DA5BC" w14:textId="6DD33171" w:rsidR="008954A4" w:rsidRPr="002C5CB0" w:rsidRDefault="008954A4" w:rsidP="008954A4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 xml:space="preserve">Comments of the </w:t>
            </w:r>
            <w:r w:rsidR="00DC7D05" w:rsidRPr="002C5CB0">
              <w:rPr>
                <w:rFonts w:ascii="Californian FB" w:hAnsi="Californian FB"/>
                <w:sz w:val="24"/>
                <w:szCs w:val="24"/>
              </w:rPr>
              <w:t>Director</w:t>
            </w:r>
            <w:r w:rsidR="003522EA" w:rsidRPr="002C5CB0">
              <w:rPr>
                <w:rFonts w:ascii="Californian FB" w:hAnsi="Californian FB"/>
                <w:sz w:val="24"/>
                <w:szCs w:val="24"/>
              </w:rPr>
              <w:t xml:space="preserve">, </w:t>
            </w:r>
            <w:r w:rsidR="00DC7D05" w:rsidRPr="002C5CB0">
              <w:rPr>
                <w:rFonts w:ascii="Californian FB" w:hAnsi="Californian FB"/>
                <w:sz w:val="24"/>
                <w:szCs w:val="24"/>
              </w:rPr>
              <w:t>RPO</w:t>
            </w:r>
            <w:r w:rsidRPr="002C5CB0">
              <w:rPr>
                <w:rFonts w:ascii="Californian FB" w:hAnsi="Californian FB"/>
                <w:sz w:val="24"/>
                <w:szCs w:val="24"/>
              </w:rPr>
              <w:t xml:space="preserve"> (if any):</w:t>
            </w:r>
          </w:p>
        </w:tc>
      </w:tr>
      <w:tr w:rsidR="001C6FE2" w:rsidRPr="002C5CB0" w14:paraId="736B3DA2" w14:textId="77777777" w:rsidTr="00340D66">
        <w:trPr>
          <w:trHeight w:val="638"/>
        </w:trPr>
        <w:tc>
          <w:tcPr>
            <w:tcW w:w="9805" w:type="dxa"/>
            <w:gridSpan w:val="2"/>
          </w:tcPr>
          <w:p w14:paraId="3B77249F" w14:textId="77777777" w:rsidR="00552BA9" w:rsidRPr="002C5CB0" w:rsidRDefault="00552BA9">
            <w:pPr>
              <w:rPr>
                <w:rFonts w:ascii="Californian FB" w:hAnsi="Californian FB"/>
                <w:sz w:val="12"/>
                <w:szCs w:val="24"/>
              </w:rPr>
            </w:pPr>
          </w:p>
          <w:p w14:paraId="19DDF777" w14:textId="2255F309" w:rsidR="001C6FE2" w:rsidRPr="002C5CB0" w:rsidRDefault="008954A4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 xml:space="preserve">Approval </w:t>
            </w:r>
            <w:r w:rsidR="001C6FE2" w:rsidRPr="002C5CB0">
              <w:rPr>
                <w:rFonts w:ascii="Californian FB" w:hAnsi="Californian FB"/>
                <w:sz w:val="24"/>
                <w:szCs w:val="24"/>
              </w:rPr>
              <w:t xml:space="preserve">of the </w:t>
            </w:r>
            <w:r w:rsidR="00DC7D05" w:rsidRPr="002C5CB0">
              <w:rPr>
                <w:rFonts w:ascii="Californian FB" w:hAnsi="Californian FB"/>
                <w:sz w:val="24"/>
                <w:szCs w:val="24"/>
              </w:rPr>
              <w:t>Director</w:t>
            </w:r>
            <w:r w:rsidR="003522EA" w:rsidRPr="002C5CB0">
              <w:rPr>
                <w:rFonts w:ascii="Californian FB" w:hAnsi="Californian FB"/>
                <w:sz w:val="24"/>
                <w:szCs w:val="24"/>
              </w:rPr>
              <w:t xml:space="preserve">, </w:t>
            </w:r>
            <w:r w:rsidR="00DC7D05" w:rsidRPr="002C5CB0">
              <w:rPr>
                <w:rFonts w:ascii="Californian FB" w:hAnsi="Californian FB"/>
                <w:sz w:val="24"/>
                <w:szCs w:val="24"/>
              </w:rPr>
              <w:t>RPO</w:t>
            </w:r>
            <w:r w:rsidR="001C6FE2" w:rsidRPr="002C5CB0">
              <w:rPr>
                <w:rFonts w:ascii="Californian FB" w:hAnsi="Californian FB"/>
                <w:sz w:val="24"/>
                <w:szCs w:val="24"/>
              </w:rPr>
              <w:t>:</w:t>
            </w:r>
            <w:r w:rsidR="003522EA" w:rsidRPr="002C5CB0">
              <w:rPr>
                <w:rFonts w:ascii="Californian FB" w:hAnsi="Californian FB"/>
                <w:sz w:val="24"/>
                <w:szCs w:val="24"/>
              </w:rPr>
              <w:t xml:space="preserve">            </w:t>
            </w:r>
            <w:r w:rsidR="003522EA" w:rsidRPr="002C5CB0">
              <w:rPr>
                <w:rFonts w:ascii="Californian FB" w:hAnsi="Californian FB"/>
                <w:sz w:val="24"/>
                <w:szCs w:val="24"/>
              </w:rPr>
              <w:sym w:font="Wingdings" w:char="F06F"/>
            </w:r>
            <w:r w:rsidR="003522EA" w:rsidRPr="002C5CB0">
              <w:rPr>
                <w:rFonts w:ascii="Californian FB" w:hAnsi="Californian FB"/>
                <w:sz w:val="24"/>
                <w:szCs w:val="24"/>
              </w:rPr>
              <w:t xml:space="preserve">  Yes                      </w:t>
            </w:r>
            <w:r w:rsidR="003522EA" w:rsidRPr="002C5CB0">
              <w:rPr>
                <w:rFonts w:ascii="Californian FB" w:hAnsi="Californian FB"/>
                <w:sz w:val="24"/>
                <w:szCs w:val="24"/>
              </w:rPr>
              <w:sym w:font="Wingdings" w:char="F06F"/>
            </w:r>
            <w:r w:rsidR="003522EA" w:rsidRPr="002C5CB0">
              <w:rPr>
                <w:rFonts w:ascii="Californian FB" w:hAnsi="Californian FB"/>
                <w:sz w:val="24"/>
                <w:szCs w:val="24"/>
              </w:rPr>
              <w:t xml:space="preserve">  No</w:t>
            </w:r>
          </w:p>
        </w:tc>
      </w:tr>
      <w:tr w:rsidR="00E001E9" w:rsidRPr="00853337" w14:paraId="3AAA6F68" w14:textId="77777777" w:rsidTr="00340D66">
        <w:trPr>
          <w:trHeight w:val="2420"/>
        </w:trPr>
        <w:tc>
          <w:tcPr>
            <w:tcW w:w="4279" w:type="dxa"/>
          </w:tcPr>
          <w:p w14:paraId="6C0779D2" w14:textId="77777777" w:rsidR="00552BA9" w:rsidRPr="002C5CB0" w:rsidRDefault="00552BA9" w:rsidP="00EC06A9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48E8EAF5" w14:textId="38DB2C15" w:rsidR="003522EA" w:rsidRPr="002C5CB0" w:rsidRDefault="003522EA" w:rsidP="00EC06A9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4B3705F5" w14:textId="77777777" w:rsidR="003522EA" w:rsidRPr="002C5CB0" w:rsidRDefault="003522EA" w:rsidP="00EC06A9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22DF66BE" w14:textId="77777777" w:rsidR="003522EA" w:rsidRPr="002C5CB0" w:rsidRDefault="003522EA" w:rsidP="00EC06A9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0459D83D" w14:textId="77777777" w:rsidR="003522EA" w:rsidRPr="002C5CB0" w:rsidRDefault="003522EA" w:rsidP="00EC06A9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163D7AAF" w14:textId="4CBC64BA" w:rsidR="003522EA" w:rsidRPr="002C5CB0" w:rsidRDefault="003522EA" w:rsidP="00EC06A9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727122FC" w14:textId="77777777" w:rsidR="00682405" w:rsidRPr="002C5CB0" w:rsidRDefault="00682405" w:rsidP="00EC06A9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6CBCDBBA" w14:textId="4F984A4A" w:rsidR="00E001E9" w:rsidRPr="002C5CB0" w:rsidRDefault="003522EA" w:rsidP="00EC06A9">
            <w:pPr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>Date:</w:t>
            </w:r>
          </w:p>
        </w:tc>
        <w:tc>
          <w:tcPr>
            <w:tcW w:w="5526" w:type="dxa"/>
          </w:tcPr>
          <w:p w14:paraId="2F78A179" w14:textId="77777777" w:rsidR="00552BA9" w:rsidRPr="002C5CB0" w:rsidRDefault="00552BA9" w:rsidP="00EC06A9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1D3966EE" w14:textId="77777777" w:rsidR="003522EA" w:rsidRPr="002C5CB0" w:rsidRDefault="003522EA" w:rsidP="00EC06A9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1A8752F8" w14:textId="77777777" w:rsidR="003522EA" w:rsidRPr="002C5CB0" w:rsidRDefault="003522EA" w:rsidP="00EC06A9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4D24FA38" w14:textId="18EC6A2A" w:rsidR="003522EA" w:rsidRPr="002C5CB0" w:rsidRDefault="003522EA" w:rsidP="00EC06A9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40B17EC9" w14:textId="77777777" w:rsidR="003522EA" w:rsidRPr="002C5CB0" w:rsidRDefault="003522EA" w:rsidP="00EC06A9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7E1B06EC" w14:textId="04FBC9A5" w:rsidR="003522EA" w:rsidRPr="002C5CB0" w:rsidRDefault="003522EA" w:rsidP="00EC06A9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4A7384D9" w14:textId="77777777" w:rsidR="00682405" w:rsidRPr="002C5CB0" w:rsidRDefault="00682405" w:rsidP="00EC06A9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24465EAA" w14:textId="6DE591DB" w:rsidR="00E001E9" w:rsidRPr="002C5CB0" w:rsidRDefault="003522EA" w:rsidP="003522EA">
            <w:pPr>
              <w:jc w:val="center"/>
              <w:rPr>
                <w:rFonts w:ascii="Californian FB" w:hAnsi="Californian FB"/>
                <w:sz w:val="24"/>
                <w:szCs w:val="24"/>
              </w:rPr>
            </w:pPr>
            <w:r w:rsidRPr="002C5CB0">
              <w:rPr>
                <w:rFonts w:ascii="Californian FB" w:hAnsi="Californian FB"/>
                <w:sz w:val="24"/>
                <w:szCs w:val="24"/>
              </w:rPr>
              <w:t>Signature of the Director, RPO</w:t>
            </w:r>
          </w:p>
        </w:tc>
      </w:tr>
    </w:tbl>
    <w:p w14:paraId="3780C5D8" w14:textId="77777777" w:rsidR="00EC06A9" w:rsidRPr="00853337" w:rsidRDefault="00EC06A9">
      <w:pPr>
        <w:rPr>
          <w:rFonts w:ascii="Californian FB" w:hAnsi="Californian FB"/>
          <w:sz w:val="24"/>
          <w:szCs w:val="24"/>
        </w:rPr>
      </w:pPr>
    </w:p>
    <w:sectPr w:rsidR="00EC06A9" w:rsidRPr="00853337" w:rsidSect="00A3066C">
      <w:headerReference w:type="default" r:id="rId8"/>
      <w:footerReference w:type="default" r:id="rId9"/>
      <w:pgSz w:w="11909" w:h="16834" w:code="9"/>
      <w:pgMar w:top="720" w:right="1080" w:bottom="72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D24F33" w14:textId="77777777" w:rsidR="00C33A65" w:rsidRDefault="00C33A65" w:rsidP="008954A4">
      <w:pPr>
        <w:spacing w:after="0" w:line="240" w:lineRule="auto"/>
      </w:pPr>
      <w:r>
        <w:separator/>
      </w:r>
    </w:p>
  </w:endnote>
  <w:endnote w:type="continuationSeparator" w:id="0">
    <w:p w14:paraId="7373F522" w14:textId="77777777" w:rsidR="00C33A65" w:rsidRDefault="00C33A65" w:rsidP="008954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fornian FB" w:hAnsi="Californian FB"/>
        <w:sz w:val="24"/>
        <w:szCs w:val="24"/>
      </w:rPr>
      <w:id w:val="-525946501"/>
      <w:docPartObj>
        <w:docPartGallery w:val="Page Numbers (Bottom of Page)"/>
        <w:docPartUnique/>
      </w:docPartObj>
    </w:sdtPr>
    <w:sdtContent>
      <w:sdt>
        <w:sdtPr>
          <w:rPr>
            <w:rFonts w:ascii="Californian FB" w:hAnsi="Californian FB"/>
            <w:sz w:val="24"/>
            <w:szCs w:val="24"/>
          </w:rPr>
          <w:id w:val="1728636285"/>
          <w:docPartObj>
            <w:docPartGallery w:val="Page Numbers (Top of Page)"/>
            <w:docPartUnique/>
          </w:docPartObj>
        </w:sdtPr>
        <w:sdtContent>
          <w:p w14:paraId="02A705EA" w14:textId="31DE424A" w:rsidR="008954A4" w:rsidRPr="00B76FD4" w:rsidRDefault="008954A4" w:rsidP="00566AD8">
            <w:pPr>
              <w:pStyle w:val="Footer"/>
              <w:jc w:val="right"/>
              <w:rPr>
                <w:rFonts w:ascii="Californian FB" w:hAnsi="Californian FB"/>
                <w:sz w:val="24"/>
                <w:szCs w:val="24"/>
              </w:rPr>
            </w:pPr>
            <w:r w:rsidRPr="00566AD8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Page </w:t>
            </w:r>
            <w:r w:rsidRPr="00566AD8">
              <w:rPr>
                <w:rFonts w:ascii="Arial Narrow" w:hAnsi="Arial Narrow"/>
                <w:b/>
                <w:bCs/>
                <w:i/>
                <w:iCs/>
                <w:sz w:val="20"/>
                <w:szCs w:val="20"/>
              </w:rPr>
              <w:fldChar w:fldCharType="begin"/>
            </w:r>
            <w:r w:rsidRPr="00566AD8">
              <w:rPr>
                <w:rFonts w:ascii="Arial Narrow" w:hAnsi="Arial Narrow"/>
                <w:b/>
                <w:bCs/>
                <w:i/>
                <w:iCs/>
                <w:sz w:val="20"/>
                <w:szCs w:val="20"/>
              </w:rPr>
              <w:instrText xml:space="preserve"> PAGE </w:instrText>
            </w:r>
            <w:r w:rsidRPr="00566AD8">
              <w:rPr>
                <w:rFonts w:ascii="Arial Narrow" w:hAnsi="Arial Narrow"/>
                <w:b/>
                <w:bCs/>
                <w:i/>
                <w:iCs/>
                <w:sz w:val="20"/>
                <w:szCs w:val="20"/>
              </w:rPr>
              <w:fldChar w:fldCharType="separate"/>
            </w:r>
            <w:r w:rsidRPr="00566AD8">
              <w:rPr>
                <w:rFonts w:ascii="Arial Narrow" w:hAnsi="Arial Narrow"/>
                <w:b/>
                <w:bCs/>
                <w:i/>
                <w:iCs/>
                <w:noProof/>
                <w:sz w:val="20"/>
                <w:szCs w:val="20"/>
              </w:rPr>
              <w:t>2</w:t>
            </w:r>
            <w:r w:rsidRPr="00566AD8">
              <w:rPr>
                <w:rFonts w:ascii="Arial Narrow" w:hAnsi="Arial Narrow"/>
                <w:b/>
                <w:bCs/>
                <w:i/>
                <w:iCs/>
                <w:sz w:val="20"/>
                <w:szCs w:val="20"/>
              </w:rPr>
              <w:fldChar w:fldCharType="end"/>
            </w:r>
            <w:r w:rsidRPr="00566AD8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of </w:t>
            </w:r>
            <w:r w:rsidRPr="00566AD8">
              <w:rPr>
                <w:rFonts w:ascii="Arial Narrow" w:hAnsi="Arial Narrow"/>
                <w:b/>
                <w:bCs/>
                <w:i/>
                <w:iCs/>
                <w:sz w:val="20"/>
                <w:szCs w:val="20"/>
              </w:rPr>
              <w:fldChar w:fldCharType="begin"/>
            </w:r>
            <w:r w:rsidRPr="00566AD8">
              <w:rPr>
                <w:rFonts w:ascii="Arial Narrow" w:hAnsi="Arial Narrow"/>
                <w:b/>
                <w:bCs/>
                <w:i/>
                <w:iCs/>
                <w:sz w:val="20"/>
                <w:szCs w:val="20"/>
              </w:rPr>
              <w:instrText xml:space="preserve"> NUMPAGES  </w:instrText>
            </w:r>
            <w:r w:rsidRPr="00566AD8">
              <w:rPr>
                <w:rFonts w:ascii="Arial Narrow" w:hAnsi="Arial Narrow"/>
                <w:b/>
                <w:bCs/>
                <w:i/>
                <w:iCs/>
                <w:sz w:val="20"/>
                <w:szCs w:val="20"/>
              </w:rPr>
              <w:fldChar w:fldCharType="separate"/>
            </w:r>
            <w:r w:rsidRPr="00566AD8">
              <w:rPr>
                <w:rFonts w:ascii="Arial Narrow" w:hAnsi="Arial Narrow"/>
                <w:b/>
                <w:bCs/>
                <w:i/>
                <w:iCs/>
                <w:noProof/>
                <w:sz w:val="20"/>
                <w:szCs w:val="20"/>
              </w:rPr>
              <w:t>2</w:t>
            </w:r>
            <w:r w:rsidRPr="00566AD8">
              <w:rPr>
                <w:rFonts w:ascii="Arial Narrow" w:hAnsi="Arial Narrow"/>
                <w:b/>
                <w:bCs/>
                <w:i/>
                <w:iCs/>
                <w:sz w:val="20"/>
                <w:szCs w:val="20"/>
              </w:rPr>
              <w:fldChar w:fldCharType="end"/>
            </w:r>
          </w:p>
        </w:sdtContent>
      </w:sdt>
    </w:sdtContent>
  </w:sdt>
  <w:p w14:paraId="6C2FC579" w14:textId="77777777" w:rsidR="008954A4" w:rsidRPr="00B76FD4" w:rsidRDefault="008954A4">
    <w:pPr>
      <w:pStyle w:val="Footer"/>
      <w:rPr>
        <w:rFonts w:ascii="Californian FB" w:hAnsi="Californian FB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3DBCE6" w14:textId="77777777" w:rsidR="00C33A65" w:rsidRDefault="00C33A65" w:rsidP="008954A4">
      <w:pPr>
        <w:spacing w:after="0" w:line="240" w:lineRule="auto"/>
      </w:pPr>
      <w:r>
        <w:separator/>
      </w:r>
    </w:p>
  </w:footnote>
  <w:footnote w:type="continuationSeparator" w:id="0">
    <w:p w14:paraId="181065FA" w14:textId="77777777" w:rsidR="00C33A65" w:rsidRDefault="00C33A65" w:rsidP="008954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76360A" w14:textId="7D945A85" w:rsidR="00B76FD4" w:rsidRPr="00566AD8" w:rsidRDefault="00566AD8" w:rsidP="00B76FD4">
    <w:pPr>
      <w:pStyle w:val="Header"/>
      <w:jc w:val="right"/>
      <w:rPr>
        <w:rFonts w:ascii="Arial Narrow" w:hAnsi="Arial Narrow"/>
        <w:i/>
        <w:iCs/>
        <w:sz w:val="20"/>
        <w:szCs w:val="20"/>
      </w:rPr>
    </w:pPr>
    <w:r w:rsidRPr="00566AD8">
      <w:rPr>
        <w:rFonts w:ascii="Arial Narrow" w:hAnsi="Arial Narrow" w:cs="Times New Roman"/>
        <w:i/>
        <w:iCs/>
        <w:sz w:val="20"/>
        <w:szCs w:val="20"/>
      </w:rPr>
      <w:t>FORM-</w:t>
    </w:r>
    <w:r w:rsidR="00B76FD4" w:rsidRPr="00566AD8">
      <w:rPr>
        <w:rFonts w:ascii="Arial Narrow" w:hAnsi="Arial Narrow" w:cs="Times New Roman"/>
        <w:i/>
        <w:iCs/>
        <w:sz w:val="20"/>
        <w:szCs w:val="20"/>
      </w:rPr>
      <w:t>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8D6ED7"/>
    <w:multiLevelType w:val="hybridMultilevel"/>
    <w:tmpl w:val="F66076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9751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NzcxMbU0NrM0sDBQ0lEKTi0uzszPAykwrAUAqjwAyiwAAAA="/>
  </w:docVars>
  <w:rsids>
    <w:rsidRoot w:val="001D157F"/>
    <w:rsid w:val="0006552D"/>
    <w:rsid w:val="00087E5E"/>
    <w:rsid w:val="00125108"/>
    <w:rsid w:val="0013106D"/>
    <w:rsid w:val="00184854"/>
    <w:rsid w:val="00184898"/>
    <w:rsid w:val="001B411E"/>
    <w:rsid w:val="001C6FE2"/>
    <w:rsid w:val="001D157F"/>
    <w:rsid w:val="00213C53"/>
    <w:rsid w:val="00214664"/>
    <w:rsid w:val="002C5CB0"/>
    <w:rsid w:val="002F2048"/>
    <w:rsid w:val="00340D66"/>
    <w:rsid w:val="003522EA"/>
    <w:rsid w:val="003B4F1F"/>
    <w:rsid w:val="00421D4F"/>
    <w:rsid w:val="00440545"/>
    <w:rsid w:val="004B7EE9"/>
    <w:rsid w:val="00552BA9"/>
    <w:rsid w:val="00566AD8"/>
    <w:rsid w:val="005B153C"/>
    <w:rsid w:val="00617B8B"/>
    <w:rsid w:val="00626E01"/>
    <w:rsid w:val="0063314C"/>
    <w:rsid w:val="00633918"/>
    <w:rsid w:val="00663AB7"/>
    <w:rsid w:val="00682405"/>
    <w:rsid w:val="00756A51"/>
    <w:rsid w:val="007C69A6"/>
    <w:rsid w:val="00817BF7"/>
    <w:rsid w:val="00853337"/>
    <w:rsid w:val="008954A4"/>
    <w:rsid w:val="008B7B29"/>
    <w:rsid w:val="00917F16"/>
    <w:rsid w:val="0093460E"/>
    <w:rsid w:val="009F7E89"/>
    <w:rsid w:val="00A13170"/>
    <w:rsid w:val="00A202C8"/>
    <w:rsid w:val="00A3066C"/>
    <w:rsid w:val="00A46895"/>
    <w:rsid w:val="00A561B7"/>
    <w:rsid w:val="00A907A1"/>
    <w:rsid w:val="00AA0239"/>
    <w:rsid w:val="00AD16D7"/>
    <w:rsid w:val="00AE2731"/>
    <w:rsid w:val="00B2762B"/>
    <w:rsid w:val="00B76FD4"/>
    <w:rsid w:val="00BC3031"/>
    <w:rsid w:val="00BD52E7"/>
    <w:rsid w:val="00C33A65"/>
    <w:rsid w:val="00C3570F"/>
    <w:rsid w:val="00C51F68"/>
    <w:rsid w:val="00C63DC1"/>
    <w:rsid w:val="00CB6E16"/>
    <w:rsid w:val="00D96317"/>
    <w:rsid w:val="00DA3625"/>
    <w:rsid w:val="00DC2396"/>
    <w:rsid w:val="00DC7D05"/>
    <w:rsid w:val="00DF6C42"/>
    <w:rsid w:val="00E001E9"/>
    <w:rsid w:val="00E04F01"/>
    <w:rsid w:val="00EC06A9"/>
    <w:rsid w:val="00EC47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25585F"/>
  <w15:docId w15:val="{FD20D94A-193E-477E-865B-98498DF97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41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15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331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63314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6552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95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54A4"/>
  </w:style>
  <w:style w:type="paragraph" w:styleId="Footer">
    <w:name w:val="footer"/>
    <w:basedOn w:val="Normal"/>
    <w:link w:val="FooterChar"/>
    <w:uiPriority w:val="99"/>
    <w:unhideWhenUsed/>
    <w:rsid w:val="00895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54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5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7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emonhrm@hotmail.com</cp:lastModifiedBy>
  <cp:revision>31</cp:revision>
  <cp:lastPrinted>2024-11-21T04:35:00Z</cp:lastPrinted>
  <dcterms:created xsi:type="dcterms:W3CDTF">2023-09-17T04:23:00Z</dcterms:created>
  <dcterms:modified xsi:type="dcterms:W3CDTF">2025-09-02T06:42:00Z</dcterms:modified>
</cp:coreProperties>
</file>